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cover-letter"/>
    <w:p>
      <w:pPr>
        <w:pStyle w:val="Heading1"/>
      </w:pPr>
      <w:r>
        <w:t xml:space="preserve">Cover Letter</w:t>
      </w:r>
    </w:p>
    <w:p>
      <w:pPr>
        <w:pStyle w:val="FirstParagraph"/>
      </w:pPr>
      <w:r>
        <w:t xml:space="preserve">Dear [Hiring Committee/Dean's Name],</w:t>
      </w:r>
    </w:p>
    <w:p>
      <w:pPr>
        <w:pStyle w:val="BodyText"/>
      </w:pPr>
      <w:r>
        <w:t xml:space="preserve">I am writing to express my enthusiastic interest in the University Lecturer position at a prestigious institution in France Lyon. As an accomplished academic with a deep commitment to education, research, and cross-cultural collaboration, I am eager to contribute my expertise and passion for teaching within the vibrant intellectual landscape of Lyon. This opportunity aligns perfectly with my career goals and values, particularly given the city’s reputation as a hub of innovation, cultural richness, and academic excellence.</w:t>
      </w:r>
    </w:p>
    <w:bookmarkStart w:id="20" w:name="X906e5dea0e53ac3b1eccb4877b215a9d0e2d395"/>
    <w:p>
      <w:pPr>
        <w:pStyle w:val="Heading2"/>
      </w:pPr>
      <w:r>
        <w:t xml:space="preserve">Academic Background and Teaching Philosophy</w:t>
      </w:r>
    </w:p>
    <w:p>
      <w:pPr>
        <w:pStyle w:val="FirstParagraph"/>
      </w:pPr>
      <w:r>
        <w:t xml:space="preserve">With a [PhD/Master’s] in [Your Field of Study] from [University Name], I have dedicated my professional life to advancing knowledge through rigorous scholarship and dynamic pedagogy. My teaching experience spans both undergraduate and postgraduate levels, where I have designed and delivered courses on [specific subjects or topics]. At the heart of my approach is a belief in fostering critical thinking, encouraging student engagement, and creating an inclusive learning environment that values diversity of perspectives.</w:t>
      </w:r>
    </w:p>
    <w:p>
      <w:pPr>
        <w:pStyle w:val="BodyText"/>
      </w:pPr>
      <w:r>
        <w:t xml:space="preserve">In France Lyon, I am particularly inspired by the city’s unique blend of tradition and modernity. Lyon’s universities, such as [mention specific institutions if known], are renowned for their interdisciplinary research and collaborative ethos. I am keen to contribute to this ecosystem as a University Lecturer, bringing my expertise in [your area of specialization] while also embracing the opportunity to learn from the vibrant academic community here.</w:t>
      </w:r>
    </w:p>
    <w:bookmarkEnd w:id="20"/>
    <w:bookmarkStart w:id="21" w:name="X435d3aa653ca5f6a9ff0b17f585d806272b96f1"/>
    <w:p>
      <w:pPr>
        <w:pStyle w:val="Heading2"/>
      </w:pPr>
      <w:r>
        <w:t xml:space="preserve">Research Contributions and Collaborative Spirit</w:t>
      </w:r>
    </w:p>
    <w:p>
      <w:pPr>
        <w:pStyle w:val="FirstParagraph"/>
      </w:pPr>
      <w:r>
        <w:t xml:space="preserve">My research focuses on [specific research areas or projects], with publications in [journals/conferences]. I have actively participated in international collaborations, which has deepened my understanding of global academic trends and reinforced my ability to work across cultural and disciplinary boundaries. In Lyon, I aim to build on this foundation by engaging with local researchers, contributing to ongoing projects, and exploring new avenues for innovation in [your field].</w:t>
      </w:r>
    </w:p>
    <w:p>
      <w:pPr>
        <w:pStyle w:val="BodyText"/>
      </w:pPr>
      <w:r>
        <w:t xml:space="preserve">The University Lecturer role in France Lyon presents an ideal platform to merge my academic expertise with the city’s dynamic research environment. I am particularly drawn to the opportunity to mentor students who are eager to bridge theoretical knowledge with real-world applications, a hallmark of Lyon’s educational philosophy. My ability to adapt teaching methods to diverse learning styles and my commitment to student success make me well-suited for this position.</w:t>
      </w:r>
    </w:p>
    <w:bookmarkEnd w:id="21"/>
    <w:bookmarkStart w:id="22" w:name="cultural-and-professional-adaptability"/>
    <w:p>
      <w:pPr>
        <w:pStyle w:val="Heading2"/>
      </w:pPr>
      <w:r>
        <w:t xml:space="preserve">Cultural and Professional Adaptability</w:t>
      </w:r>
    </w:p>
    <w:p>
      <w:pPr>
        <w:pStyle w:val="FirstParagraph"/>
      </w:pPr>
      <w:r>
        <w:t xml:space="preserve">Living and working in France Lyon would allow me to immerse myself in a culture that values intellectual curiosity, artistic expression, and community-driven initiatives. I am fluent in [languages, e.g., English and French], which enables me to communicate effectively with students, colleagues, and stakeholders. My experience teaching in multicultural settings has honed my ability to navigate different academic systems while maintaining high standards of pedagogy and research integrity.</w:t>
      </w:r>
    </w:p>
    <w:p>
      <w:pPr>
        <w:pStyle w:val="BodyText"/>
      </w:pPr>
      <w:r>
        <w:t xml:space="preserve">France Lyon’s emphasis on sustainability, technology, and social responsibility resonates deeply with my professional values. I am eager to contribute to initiatives that align with these priorities, whether through curriculum development, community engagement, or interdisciplinary partnerships. For instance, I have previously collaborated on projects related to [specific examples], which could translate into meaningful contributions at a Lyon-based institution.</w:t>
      </w:r>
    </w:p>
    <w:bookmarkEnd w:id="22"/>
    <w:bookmarkStart w:id="23" w:name="why-france-lyon"/>
    <w:p>
      <w:pPr>
        <w:pStyle w:val="Heading2"/>
      </w:pPr>
      <w:r>
        <w:t xml:space="preserve">Why France Lyon?</w:t>
      </w:r>
    </w:p>
    <w:p>
      <w:pPr>
        <w:pStyle w:val="FirstParagraph"/>
      </w:pPr>
      <w:r>
        <w:t xml:space="preserve">The decision to apply for the University Lecturer position in France Lyon is rooted in my admiration for the city’s academic reputation and cultural vibrancy. Lyon is not only a historical center of learning but also a modern metropolis that fosters creativity and innovation. The city’s rich tapestry of museums, theaters, and research institutions creates an inspiring backdrop for both teaching and personal growth.</w:t>
      </w:r>
    </w:p>
    <w:p>
      <w:pPr>
        <w:pStyle w:val="BodyText"/>
      </w:pPr>
      <w:r>
        <w:t xml:space="preserve">Furthermore, the opportunity to work within France’s higher education system offers a unique chance to contribute to a model of academic excellence that balances theoretical rigor with practical relevance. I am particularly interested in Lyon’s focus on [specific initiatives, e.g., digital humanities, environmental studies, or entrepreneurship], which aligns with my research and teaching interests. By joining this community, I aim to foster global perspectives while supporting the development of local talent.</w:t>
      </w:r>
    </w:p>
    <w:bookmarkEnd w:id="23"/>
    <w:bookmarkStart w:id="24" w:name="conclusion"/>
    <w:p>
      <w:pPr>
        <w:pStyle w:val="Heading2"/>
      </w:pPr>
      <w:r>
        <w:t xml:space="preserve">Conclusion</w:t>
      </w:r>
    </w:p>
    <w:p>
      <w:pPr>
        <w:pStyle w:val="FirstParagraph"/>
      </w:pPr>
      <w:r>
        <w:t xml:space="preserve">In conclusion, I am confident that my academic qualifications, teaching experience, and passion for fostering intellectual growth make me a strong candidate for the University Lecturer position in France Lyon. I am eager to contribute to the institution’s mission of excellence while embracing the opportunities that this dynamic city has to offer. Thank you for considering my application. I would welcome the chance to discuss how my background and vision align with your need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France Lyon</dc:title>
  <dc:creator/>
  <cp:keywords/>
  <dcterms:created xsi:type="dcterms:W3CDTF">2026-07-23T14:13:51Z</dcterms:created>
  <dcterms:modified xsi:type="dcterms:W3CDTF">2026-07-23T14:13:51Z</dcterms:modified>
</cp:coreProperties>
</file>

<file path=docProps/custom.xml><?xml version="1.0" encoding="utf-8"?>
<Properties xmlns="http://schemas.openxmlformats.org/officeDocument/2006/custom-properties" xmlns:vt="http://schemas.openxmlformats.org/officeDocument/2006/docPropsVTypes"/>
</file>